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1A022B98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0D6DF2" w:rsidRPr="000D6DF2">
              <w:rPr>
                <w:rStyle w:val="eop"/>
                <w:rFonts w:ascii="Arial" w:eastAsiaTheme="majorEastAsia" w:hAnsi="Arial" w:cs="Arial"/>
              </w:rPr>
              <w:t>Rajnish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3AC4BD82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0D6DF2" w:rsidRPr="000D6DF2">
              <w:rPr>
                <w:rStyle w:val="eop"/>
                <w:rFonts w:ascii="Arial" w:eastAsiaTheme="majorEastAsia" w:hAnsi="Arial" w:cs="Arial"/>
              </w:rPr>
              <w:t>https://github.com/Rajnish1216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53A0BD6A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0D6DF2" w:rsidRPr="000D6DF2">
        <w:rPr>
          <w:rStyle w:val="eop"/>
          <w:rFonts w:ascii="Arial" w:eastAsiaTheme="majorEastAsia" w:hAnsi="Arial" w:cs="Arial"/>
        </w:rPr>
        <w:t>Rajnish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E7FAA" w14:textId="77777777" w:rsidR="008E1EA2" w:rsidRDefault="008E1EA2">
      <w:r>
        <w:separator/>
      </w:r>
    </w:p>
  </w:endnote>
  <w:endnote w:type="continuationSeparator" w:id="0">
    <w:p w14:paraId="7932BA38" w14:textId="77777777" w:rsidR="008E1EA2" w:rsidRDefault="008E1E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4623A119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0D6DF2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2C597" w14:textId="77777777" w:rsidR="008E1EA2" w:rsidRDefault="008E1EA2">
      <w:r>
        <w:separator/>
      </w:r>
    </w:p>
  </w:footnote>
  <w:footnote w:type="continuationSeparator" w:id="0">
    <w:p w14:paraId="1914D89C" w14:textId="77777777" w:rsidR="008E1EA2" w:rsidRDefault="008E1E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qgUALtduqiwAAAA="/>
  </w:docVars>
  <w:rsids>
    <w:rsidRoot w:val="00786666"/>
    <w:rsid w:val="000154E3"/>
    <w:rsid w:val="0003039E"/>
    <w:rsid w:val="00074BCD"/>
    <w:rsid w:val="000832C9"/>
    <w:rsid w:val="000C2D3D"/>
    <w:rsid w:val="000D6DF2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B5517"/>
    <w:rsid w:val="002C41B4"/>
    <w:rsid w:val="00303294"/>
    <w:rsid w:val="00335AEC"/>
    <w:rsid w:val="00343B66"/>
    <w:rsid w:val="00373AF6"/>
    <w:rsid w:val="003C1EDE"/>
    <w:rsid w:val="003F15DC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8E1EA2"/>
    <w:rsid w:val="00910A0A"/>
    <w:rsid w:val="00925C11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B6013"/>
    <w:rsid w:val="00DC4821"/>
    <w:rsid w:val="00DD4708"/>
    <w:rsid w:val="00DE0335"/>
    <w:rsid w:val="00DE2370"/>
    <w:rsid w:val="00E1389E"/>
    <w:rsid w:val="00E23F3E"/>
    <w:rsid w:val="00E41762"/>
    <w:rsid w:val="00E476BD"/>
    <w:rsid w:val="00E5635C"/>
    <w:rsid w:val="00E72CDC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58</Words>
  <Characters>603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7</cp:revision>
  <cp:lastPrinted>2018-04-09T20:59:00Z</cp:lastPrinted>
  <dcterms:created xsi:type="dcterms:W3CDTF">2018-07-19T23:48:00Z</dcterms:created>
  <dcterms:modified xsi:type="dcterms:W3CDTF">2021-05-09T02:17:00Z</dcterms:modified>
</cp:coreProperties>
</file>